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D42CA" w14:textId="7E103512" w:rsidR="00183165" w:rsidRPr="00263516" w:rsidRDefault="00263516">
      <w:pPr>
        <w:rPr>
          <w:b/>
          <w:bCs/>
          <w:sz w:val="24"/>
          <w:szCs w:val="24"/>
        </w:rPr>
      </w:pPr>
      <w:r w:rsidRPr="00263516">
        <w:rPr>
          <w:b/>
          <w:bCs/>
          <w:sz w:val="24"/>
          <w:szCs w:val="24"/>
        </w:rPr>
        <w:t>Name</w:t>
      </w:r>
      <w:r w:rsidR="004E2978">
        <w:rPr>
          <w:b/>
          <w:bCs/>
          <w:sz w:val="24"/>
          <w:szCs w:val="24"/>
        </w:rPr>
        <w:t>: Saumya Srivastava</w:t>
      </w:r>
    </w:p>
    <w:p w14:paraId="5B76D026" w14:textId="410F729A" w:rsidR="00263516" w:rsidRPr="00263516" w:rsidRDefault="00263516">
      <w:pPr>
        <w:rPr>
          <w:b/>
          <w:bCs/>
          <w:sz w:val="24"/>
          <w:szCs w:val="24"/>
        </w:rPr>
      </w:pPr>
      <w:r w:rsidRPr="00263516">
        <w:rPr>
          <w:b/>
          <w:bCs/>
          <w:sz w:val="24"/>
          <w:szCs w:val="24"/>
        </w:rPr>
        <w:t>Reg No: 20BCE1020</w:t>
      </w:r>
      <w:r w:rsidR="004E2978">
        <w:rPr>
          <w:b/>
          <w:bCs/>
          <w:sz w:val="24"/>
          <w:szCs w:val="24"/>
        </w:rPr>
        <w:t>0</w:t>
      </w:r>
    </w:p>
    <w:p w14:paraId="2AA91336" w14:textId="77777777" w:rsidR="00263516" w:rsidRPr="00263516" w:rsidRDefault="00263516" w:rsidP="00263516">
      <w:pPr>
        <w:jc w:val="center"/>
        <w:rPr>
          <w:b/>
          <w:sz w:val="28"/>
          <w:szCs w:val="28"/>
        </w:rPr>
      </w:pPr>
      <w:r w:rsidRPr="00263516">
        <w:rPr>
          <w:b/>
          <w:sz w:val="28"/>
          <w:szCs w:val="28"/>
        </w:rPr>
        <w:t>Assignment: Bash Shell Basics</w:t>
      </w:r>
    </w:p>
    <w:p w14:paraId="3352C7AC" w14:textId="77777777" w:rsidR="00263516" w:rsidRDefault="00263516" w:rsidP="00263516">
      <w:pPr>
        <w:rPr>
          <w:b/>
        </w:rPr>
      </w:pPr>
    </w:p>
    <w:p w14:paraId="09C2EF26" w14:textId="77777777" w:rsidR="00263516" w:rsidRDefault="00263516" w:rsidP="00263516">
      <w:pPr>
        <w:rPr>
          <w:b/>
        </w:rPr>
      </w:pPr>
      <w:r>
        <w:rPr>
          <w:b/>
        </w:rPr>
        <w:t>Task 1: File and Directory Manipulation</w:t>
      </w:r>
    </w:p>
    <w:p w14:paraId="165D3A3B" w14:textId="77777777" w:rsidR="00263516" w:rsidRDefault="00263516" w:rsidP="00263516"/>
    <w:p w14:paraId="118FB078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 directory called "my_directory".</w:t>
      </w:r>
    </w:p>
    <w:p w14:paraId="099B38F8" w14:textId="3CBF2987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0CA8F864" wp14:editId="40059913">
            <wp:extent cx="5943600" cy="1890395"/>
            <wp:effectExtent l="0" t="0" r="0" b="0"/>
            <wp:docPr id="1924933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93382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A690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Navigate into the "my_directory".</w:t>
      </w:r>
    </w:p>
    <w:p w14:paraId="52C84881" w14:textId="75ADA4F0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219D8865" wp14:editId="6DB300C7">
            <wp:extent cx="5943600" cy="1911985"/>
            <wp:effectExtent l="0" t="0" r="0" b="0"/>
            <wp:docPr id="1738286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8695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BA48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n empty file called "my_file.txt".</w:t>
      </w:r>
    </w:p>
    <w:p w14:paraId="1D9321D1" w14:textId="3FCEEC30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0047B213" wp14:editId="1ED56269">
            <wp:extent cx="5943600" cy="1830070"/>
            <wp:effectExtent l="0" t="0" r="0" b="0"/>
            <wp:docPr id="1855069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0693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A191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lastRenderedPageBreak/>
        <w:t>List all the files and directories in the current directory.</w:t>
      </w:r>
    </w:p>
    <w:p w14:paraId="09EDE967" w14:textId="6BFABDB2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0D4C37D3" wp14:editId="519A0061">
            <wp:extent cx="5943600" cy="1864995"/>
            <wp:effectExtent l="0" t="0" r="0" b="1905"/>
            <wp:docPr id="1659001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0016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0BB3A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Rename "my_file.txt" to "new_file.txt".</w:t>
      </w:r>
    </w:p>
    <w:p w14:paraId="47AD52CD" w14:textId="14387D83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5633B586" wp14:editId="410B6983">
            <wp:extent cx="5943600" cy="1759585"/>
            <wp:effectExtent l="0" t="0" r="0" b="0"/>
            <wp:docPr id="1078104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0478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B8B4B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Display the content of "new_file.txt" using a pager tool of your choice.</w:t>
      </w:r>
    </w:p>
    <w:p w14:paraId="1CE8B62C" w14:textId="2D138F8D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6276D64F" wp14:editId="720A69C9">
            <wp:extent cx="5943600" cy="1840230"/>
            <wp:effectExtent l="0" t="0" r="0" b="7620"/>
            <wp:docPr id="1560837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8372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B56EB" w14:textId="51648B20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193A2584" wp14:editId="6CA3BC04">
            <wp:extent cx="5943600" cy="1762125"/>
            <wp:effectExtent l="0" t="0" r="0" b="9525"/>
            <wp:docPr id="2026451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4516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B9350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Append the text "Hello, World!" to "new_file.txt".</w:t>
      </w:r>
    </w:p>
    <w:p w14:paraId="6116CA07" w14:textId="793A26F8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lastRenderedPageBreak/>
        <w:drawing>
          <wp:inline distT="0" distB="0" distL="0" distR="0" wp14:anchorId="46F5FA8B" wp14:editId="1FB02605">
            <wp:extent cx="5943600" cy="3595370"/>
            <wp:effectExtent l="0" t="0" r="0" b="5080"/>
            <wp:docPr id="2007566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56617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477C" w14:textId="48F4E3B9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75D11462" wp14:editId="653F4F49">
            <wp:extent cx="5943600" cy="3492500"/>
            <wp:effectExtent l="0" t="0" r="0" b="0"/>
            <wp:docPr id="2114366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6660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F407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 new directory called "backup" within "my_directory".</w:t>
      </w:r>
    </w:p>
    <w:p w14:paraId="37EC8EF3" w14:textId="7C435435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lastRenderedPageBreak/>
        <w:drawing>
          <wp:inline distT="0" distB="0" distL="0" distR="0" wp14:anchorId="3E026B91" wp14:editId="371B4974">
            <wp:extent cx="5943600" cy="1833880"/>
            <wp:effectExtent l="0" t="0" r="0" b="0"/>
            <wp:docPr id="1681421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4215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1F56" w14:textId="77777777" w:rsidR="00263516" w:rsidRDefault="00263516" w:rsidP="00263516">
      <w:pPr>
        <w:spacing w:after="0" w:line="276" w:lineRule="auto"/>
        <w:ind w:left="720"/>
      </w:pPr>
    </w:p>
    <w:p w14:paraId="40785431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Move "new_file.txt" to the "backup" directory.</w:t>
      </w:r>
    </w:p>
    <w:p w14:paraId="53ECB0D5" w14:textId="49D284A1" w:rsidR="00263516" w:rsidRDefault="00263516" w:rsidP="00263516">
      <w:pPr>
        <w:spacing w:after="0" w:line="276" w:lineRule="auto"/>
        <w:ind w:left="720"/>
      </w:pPr>
      <w:r w:rsidRPr="00263516">
        <w:rPr>
          <w:noProof/>
        </w:rPr>
        <w:drawing>
          <wp:inline distT="0" distB="0" distL="0" distR="0" wp14:anchorId="2C36E124" wp14:editId="18FC9C56">
            <wp:extent cx="5943600" cy="1368425"/>
            <wp:effectExtent l="0" t="0" r="0" b="3175"/>
            <wp:docPr id="1394712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1286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2C287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Verify that "new_file.txt" is now located in the "backup" directory.</w:t>
      </w:r>
    </w:p>
    <w:p w14:paraId="68B042C0" w14:textId="3B26F4CE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drawing>
          <wp:inline distT="0" distB="0" distL="0" distR="0" wp14:anchorId="608A4ED0" wp14:editId="7677EFAB">
            <wp:extent cx="5943600" cy="1773555"/>
            <wp:effectExtent l="0" t="0" r="0" b="0"/>
            <wp:docPr id="469331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3317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900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Delete the "backup" directory and all its contents.</w:t>
      </w:r>
    </w:p>
    <w:p w14:paraId="148A8863" w14:textId="3E1A772E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drawing>
          <wp:inline distT="0" distB="0" distL="0" distR="0" wp14:anchorId="185AE21A" wp14:editId="327A7351">
            <wp:extent cx="5943600" cy="1842770"/>
            <wp:effectExtent l="0" t="0" r="0" b="5080"/>
            <wp:docPr id="1097268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2683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A06AB" w14:textId="77777777" w:rsidR="00F13DF9" w:rsidRDefault="00F13DF9" w:rsidP="00F13DF9">
      <w:pPr>
        <w:spacing w:after="0" w:line="276" w:lineRule="auto"/>
        <w:ind w:left="720"/>
      </w:pPr>
    </w:p>
    <w:p w14:paraId="0D40B775" w14:textId="77777777" w:rsidR="00F13DF9" w:rsidRDefault="00F13DF9" w:rsidP="00F13DF9">
      <w:pPr>
        <w:spacing w:after="0" w:line="276" w:lineRule="auto"/>
        <w:ind w:left="720"/>
      </w:pPr>
    </w:p>
    <w:p w14:paraId="26559E35" w14:textId="77777777" w:rsidR="00F13DF9" w:rsidRDefault="00F13DF9" w:rsidP="00F13DF9">
      <w:pPr>
        <w:rPr>
          <w:b/>
        </w:rPr>
      </w:pPr>
      <w:r>
        <w:rPr>
          <w:b/>
        </w:rPr>
        <w:lastRenderedPageBreak/>
        <w:t>Task 2: Permissions and Scripting</w:t>
      </w:r>
    </w:p>
    <w:p w14:paraId="3DA30FAD" w14:textId="77777777" w:rsidR="00F13DF9" w:rsidRDefault="00F13DF9" w:rsidP="00F13DF9"/>
    <w:p w14:paraId="339D3112" w14:textId="77777777" w:rsidR="00F13DF9" w:rsidRDefault="00F13DF9" w:rsidP="00F13DF9">
      <w:pPr>
        <w:numPr>
          <w:ilvl w:val="0"/>
          <w:numId w:val="2"/>
        </w:numPr>
        <w:spacing w:after="0" w:line="276" w:lineRule="auto"/>
        <w:jc w:val="center"/>
      </w:pPr>
      <w:r>
        <w:t>Create a new file called "my_script.sh".</w:t>
      </w:r>
    </w:p>
    <w:p w14:paraId="3070557C" w14:textId="072EC949" w:rsidR="00F13DF9" w:rsidRDefault="00F13DF9" w:rsidP="00F13DF9">
      <w:pPr>
        <w:ind w:left="720"/>
        <w:jc w:val="center"/>
      </w:pPr>
      <w:r w:rsidRPr="00F13DF9">
        <w:rPr>
          <w:noProof/>
        </w:rPr>
        <w:drawing>
          <wp:inline distT="0" distB="0" distL="0" distR="0" wp14:anchorId="28ECA3C1" wp14:editId="78EDFC0C">
            <wp:extent cx="5943600" cy="1727200"/>
            <wp:effectExtent l="0" t="0" r="0" b="6350"/>
            <wp:docPr id="1226275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27567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C36A2" w14:textId="77777777" w:rsidR="00F13DF9" w:rsidRDefault="00F13DF9" w:rsidP="00F13DF9">
      <w:pPr>
        <w:numPr>
          <w:ilvl w:val="0"/>
          <w:numId w:val="2"/>
        </w:numPr>
        <w:spacing w:after="0" w:line="276" w:lineRule="auto"/>
        <w:jc w:val="center"/>
      </w:pPr>
      <w:r>
        <w:t>Edit "my_script.sh" using a text editor of your choice and add the following lines:</w:t>
      </w:r>
    </w:p>
    <w:p w14:paraId="7E18D4B7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19A577F4" w14:textId="77777777" w:rsidR="00F13DF9" w:rsidRDefault="00F13DF9" w:rsidP="00F13DF9">
      <w:pPr>
        <w:jc w:val="center"/>
        <w:rPr>
          <w:b/>
          <w:sz w:val="26"/>
          <w:szCs w:val="26"/>
        </w:rPr>
      </w:pPr>
    </w:p>
    <w:p w14:paraId="7BF78EB3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#!/bin/bash</w:t>
      </w:r>
    </w:p>
    <w:p w14:paraId="632A58AB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6A988AD6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7913111A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6B83F8B8" w14:textId="6BFB9CE9" w:rsidR="00F13DF9" w:rsidRDefault="00F13DF9" w:rsidP="00F13DF9">
      <w:r w:rsidRPr="00F13DF9">
        <w:rPr>
          <w:noProof/>
        </w:rPr>
        <w:drawing>
          <wp:inline distT="0" distB="0" distL="0" distR="0" wp14:anchorId="2EBF9487" wp14:editId="3295B07F">
            <wp:extent cx="5943600" cy="1833245"/>
            <wp:effectExtent l="0" t="0" r="0" b="0"/>
            <wp:docPr id="216122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2285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A8CC" w14:textId="77777777" w:rsidR="00F13DF9" w:rsidRDefault="00F13DF9" w:rsidP="00F13DF9"/>
    <w:p w14:paraId="5EFD80FC" w14:textId="77777777" w:rsidR="00F13DF9" w:rsidRDefault="00F13DF9" w:rsidP="00F13DF9"/>
    <w:p w14:paraId="3E4A2C72" w14:textId="77777777" w:rsidR="00F13DF9" w:rsidRDefault="00F13DF9" w:rsidP="00F13DF9">
      <w:pPr>
        <w:numPr>
          <w:ilvl w:val="0"/>
          <w:numId w:val="3"/>
        </w:numPr>
        <w:spacing w:after="0" w:line="276" w:lineRule="auto"/>
      </w:pPr>
      <w:r>
        <w:t>Make "my_script.sh" executable.</w:t>
      </w:r>
    </w:p>
    <w:p w14:paraId="3899388A" w14:textId="15E1D6EA" w:rsidR="00F13DF9" w:rsidRDefault="00F13DF9" w:rsidP="00F13DF9">
      <w:pPr>
        <w:numPr>
          <w:ilvl w:val="0"/>
          <w:numId w:val="3"/>
        </w:numPr>
        <w:spacing w:after="0" w:line="276" w:lineRule="auto"/>
      </w:pPr>
      <w:r w:rsidRPr="00F13DF9">
        <w:rPr>
          <w:noProof/>
        </w:rPr>
        <w:lastRenderedPageBreak/>
        <w:drawing>
          <wp:inline distT="0" distB="0" distL="0" distR="0" wp14:anchorId="13FE7FB7" wp14:editId="11DD9948">
            <wp:extent cx="5943600" cy="1509395"/>
            <wp:effectExtent l="0" t="0" r="0" b="0"/>
            <wp:docPr id="5339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992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7F6A5" w14:textId="77777777" w:rsidR="00F13DF9" w:rsidRDefault="00F13DF9" w:rsidP="00F13DF9">
      <w:pPr>
        <w:numPr>
          <w:ilvl w:val="0"/>
          <w:numId w:val="3"/>
        </w:numPr>
        <w:spacing w:after="0" w:line="276" w:lineRule="auto"/>
      </w:pPr>
      <w:r>
        <w:t>Run "my_script.sh" and verify that the output matches the expected result.</w:t>
      </w:r>
    </w:p>
    <w:p w14:paraId="3A248062" w14:textId="218DD536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drawing>
          <wp:inline distT="0" distB="0" distL="0" distR="0" wp14:anchorId="59392A5E" wp14:editId="2F4BA84F">
            <wp:extent cx="5943600" cy="1759585"/>
            <wp:effectExtent l="0" t="0" r="0" b="0"/>
            <wp:docPr id="452744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74467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B2AA2" w14:textId="77777777" w:rsidR="00F13DF9" w:rsidRDefault="00F13DF9" w:rsidP="00F13DF9">
      <w:pPr>
        <w:spacing w:after="0" w:line="276" w:lineRule="auto"/>
        <w:ind w:left="720"/>
      </w:pPr>
    </w:p>
    <w:p w14:paraId="42BF2AD9" w14:textId="77777777" w:rsidR="00F13DF9" w:rsidRDefault="00F13DF9" w:rsidP="00F13DF9">
      <w:pPr>
        <w:rPr>
          <w:b/>
        </w:rPr>
      </w:pPr>
      <w:r>
        <w:rPr>
          <w:b/>
        </w:rPr>
        <w:t>Task 3: Command Execution and Pipelines</w:t>
      </w:r>
    </w:p>
    <w:p w14:paraId="3ADB9150" w14:textId="77777777" w:rsidR="00F13DF9" w:rsidRDefault="00F13DF9" w:rsidP="00F13DF9"/>
    <w:p w14:paraId="146272AC" w14:textId="77777777" w:rsidR="00F13DF9" w:rsidRDefault="00F13DF9" w:rsidP="00F13DF9">
      <w:pPr>
        <w:numPr>
          <w:ilvl w:val="0"/>
          <w:numId w:val="4"/>
        </w:numPr>
        <w:spacing w:after="0" w:line="276" w:lineRule="auto"/>
      </w:pPr>
      <w:r>
        <w:t>List all the processes running on your system using the "ps" command.</w:t>
      </w:r>
    </w:p>
    <w:p w14:paraId="38C168A1" w14:textId="4DD3F55E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lastRenderedPageBreak/>
        <w:drawing>
          <wp:inline distT="0" distB="0" distL="0" distR="0" wp14:anchorId="5778E6CC" wp14:editId="03B46E12">
            <wp:extent cx="5943600" cy="3896360"/>
            <wp:effectExtent l="0" t="0" r="0" b="8890"/>
            <wp:docPr id="1498927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92749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E456" w14:textId="77777777" w:rsidR="00F13DF9" w:rsidRDefault="00F13DF9" w:rsidP="00F13DF9">
      <w:pPr>
        <w:numPr>
          <w:ilvl w:val="0"/>
          <w:numId w:val="4"/>
        </w:numPr>
        <w:spacing w:after="0" w:line="276" w:lineRule="auto"/>
      </w:pPr>
      <w:r>
        <w:t>Use the "grep" command to filter the processes list and display only the processes with "bash" in their name.</w:t>
      </w:r>
    </w:p>
    <w:p w14:paraId="66DB0BF2" w14:textId="2D98245D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drawing>
          <wp:inline distT="0" distB="0" distL="0" distR="0" wp14:anchorId="40B7DD8D" wp14:editId="6DFAC707">
            <wp:extent cx="5943600" cy="2673350"/>
            <wp:effectExtent l="0" t="0" r="0" b="0"/>
            <wp:docPr id="1049331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17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CE516" w14:textId="241BFB48" w:rsidR="00263516" w:rsidRDefault="00F13DF9" w:rsidP="00F13DF9">
      <w:pPr>
        <w:numPr>
          <w:ilvl w:val="0"/>
          <w:numId w:val="4"/>
        </w:numPr>
        <w:spacing w:after="0" w:line="276" w:lineRule="auto"/>
      </w:pPr>
      <w:r>
        <w:t>Use the "wc" command to count the number of lines in the filtered output.</w:t>
      </w:r>
    </w:p>
    <w:p w14:paraId="38FAF813" w14:textId="6DD35CA1" w:rsidR="00F13DF9" w:rsidRDefault="00F13DF9" w:rsidP="00F13DF9">
      <w:pPr>
        <w:spacing w:after="0" w:line="276" w:lineRule="auto"/>
        <w:ind w:left="720"/>
      </w:pPr>
      <w:r w:rsidRPr="00F13DF9">
        <w:rPr>
          <w:noProof/>
        </w:rPr>
        <w:lastRenderedPageBreak/>
        <w:drawing>
          <wp:inline distT="0" distB="0" distL="0" distR="0" wp14:anchorId="60958E90" wp14:editId="525C6A6D">
            <wp:extent cx="5943600" cy="2623820"/>
            <wp:effectExtent l="0" t="0" r="0" b="5080"/>
            <wp:docPr id="107742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4242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ED391" w14:textId="77777777" w:rsidR="00657578" w:rsidRPr="00657578" w:rsidRDefault="00657578" w:rsidP="00657578">
      <w:pPr>
        <w:spacing w:after="0" w:line="276" w:lineRule="auto"/>
        <w:ind w:left="720"/>
        <w:rPr>
          <w:b/>
          <w:bCs/>
        </w:rPr>
      </w:pPr>
      <w:r w:rsidRPr="00657578">
        <w:rPr>
          <w:b/>
          <w:bCs/>
        </w:rPr>
        <w:t>Explanation of the commands:</w:t>
      </w:r>
    </w:p>
    <w:p w14:paraId="0F673021" w14:textId="77777777" w:rsidR="00657578" w:rsidRDefault="00657578" w:rsidP="00657578">
      <w:pPr>
        <w:spacing w:after="0" w:line="276" w:lineRule="auto"/>
        <w:ind w:left="720"/>
      </w:pPr>
    </w:p>
    <w:p w14:paraId="04AE1C49" w14:textId="77777777" w:rsidR="00657578" w:rsidRDefault="00657578" w:rsidP="00657578">
      <w:pPr>
        <w:spacing w:after="0" w:line="276" w:lineRule="auto"/>
        <w:ind w:left="720"/>
      </w:pPr>
      <w:r>
        <w:t>The ps aux command lists all the running processes on the system.</w:t>
      </w:r>
    </w:p>
    <w:p w14:paraId="267FDC23" w14:textId="77777777" w:rsidR="00657578" w:rsidRDefault="00657578" w:rsidP="00657578">
      <w:pPr>
        <w:spacing w:after="0" w:line="276" w:lineRule="auto"/>
        <w:ind w:left="720"/>
      </w:pPr>
      <w:r>
        <w:t>The | (pipe) symbol takes the output of the previous command and passes it as input to the next command.</w:t>
      </w:r>
    </w:p>
    <w:p w14:paraId="122CE65C" w14:textId="77777777" w:rsidR="00657578" w:rsidRDefault="00657578" w:rsidP="00657578">
      <w:pPr>
        <w:spacing w:after="0" w:line="276" w:lineRule="auto"/>
        <w:ind w:left="720"/>
      </w:pPr>
      <w:r>
        <w:t>The grep command is used to search for a specific pattern or text in the input.</w:t>
      </w:r>
    </w:p>
    <w:p w14:paraId="5F8E2160" w14:textId="77777777" w:rsidR="00657578" w:rsidRDefault="00657578" w:rsidP="00657578">
      <w:pPr>
        <w:spacing w:after="0" w:line="276" w:lineRule="auto"/>
        <w:ind w:left="720"/>
      </w:pPr>
      <w:r>
        <w:t>In this case, grep bash filters the processes list and displays only the lines that contain the word "bash".</w:t>
      </w:r>
    </w:p>
    <w:p w14:paraId="6AA3446D" w14:textId="77777777" w:rsidR="00657578" w:rsidRDefault="00657578" w:rsidP="00657578">
      <w:pPr>
        <w:spacing w:after="0" w:line="276" w:lineRule="auto"/>
        <w:ind w:left="720"/>
      </w:pPr>
      <w:r>
        <w:t>Finally, the wc -l command counts the number of lines in the filtered output and displays the result.</w:t>
      </w:r>
    </w:p>
    <w:p w14:paraId="0069F677" w14:textId="148500A9" w:rsidR="00657578" w:rsidRPr="00F13DF9" w:rsidRDefault="00657578" w:rsidP="00657578">
      <w:pPr>
        <w:spacing w:after="0" w:line="276" w:lineRule="auto"/>
        <w:ind w:left="720"/>
      </w:pPr>
      <w:r>
        <w:t>By combining these commands with the pipe operator, you can filter and process the output of one command using another command.</w:t>
      </w:r>
    </w:p>
    <w:sectPr w:rsidR="00657578" w:rsidRPr="00F13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351"/>
    <w:multiLevelType w:val="multilevel"/>
    <w:tmpl w:val="169CCBE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A1045AC"/>
    <w:multiLevelType w:val="multilevel"/>
    <w:tmpl w:val="26DE554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6A370AFA"/>
    <w:multiLevelType w:val="multilevel"/>
    <w:tmpl w:val="B040F62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7EA01262"/>
    <w:multiLevelType w:val="multilevel"/>
    <w:tmpl w:val="DD98BEC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 w16cid:durableId="368528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0373234">
    <w:abstractNumId w:val="3"/>
  </w:num>
  <w:num w:numId="3" w16cid:durableId="1712655440">
    <w:abstractNumId w:val="2"/>
  </w:num>
  <w:num w:numId="4" w16cid:durableId="1672180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DUwNjUxMbS0NDBX0lEKTi0uzszPAykwrAUAY6gsriwAAAA="/>
  </w:docVars>
  <w:rsids>
    <w:rsidRoot w:val="00476210"/>
    <w:rsid w:val="00263516"/>
    <w:rsid w:val="00476210"/>
    <w:rsid w:val="004E2978"/>
    <w:rsid w:val="00657578"/>
    <w:rsid w:val="008B588B"/>
    <w:rsid w:val="00CB5D98"/>
    <w:rsid w:val="00D42078"/>
    <w:rsid w:val="00F13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828D9"/>
  <w15:chartTrackingRefBased/>
  <w15:docId w15:val="{CFF255AA-BBC1-4D54-9387-38C4D2F1B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Shailajan</dc:creator>
  <cp:keywords/>
  <dc:description/>
  <cp:lastModifiedBy>20BCE10200</cp:lastModifiedBy>
  <cp:revision>4</cp:revision>
  <dcterms:created xsi:type="dcterms:W3CDTF">2023-06-07T12:37:00Z</dcterms:created>
  <dcterms:modified xsi:type="dcterms:W3CDTF">2023-07-03T05:06:00Z</dcterms:modified>
</cp:coreProperties>
</file>